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Bang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222"/>
      </w:tblGrid>
      <w:tr w:rsidR="00625955" w14:paraId="477D3664" w14:textId="77777777" w:rsidTr="004600B6">
        <w:trPr>
          <w:trHeight w:val="436"/>
        </w:trPr>
        <w:tc>
          <w:tcPr>
            <w:tcW w:w="3222" w:type="dxa"/>
          </w:tcPr>
          <w:p w14:paraId="7F930D96" w14:textId="584AE5DF" w:rsidR="00625955" w:rsidRPr="00625955" w:rsidRDefault="00625955" w:rsidP="004600B6">
            <w:pPr>
              <w:pStyle w:val="oancuaDanhsach"/>
              <w:ind w:left="0"/>
              <w:jc w:val="center"/>
              <w:rPr>
                <w:rStyle w:val="ThamchiuNhnmnh"/>
                <w:sz w:val="32"/>
                <w:szCs w:val="32"/>
              </w:rPr>
            </w:pPr>
            <w:r w:rsidRPr="00625955">
              <w:rPr>
                <w:rStyle w:val="ThamchiuNhnmnh"/>
                <w:sz w:val="32"/>
                <w:szCs w:val="32"/>
              </w:rPr>
              <w:t>Login</w:t>
            </w:r>
          </w:p>
        </w:tc>
      </w:tr>
      <w:tr w:rsidR="00625955" w14:paraId="74045190" w14:textId="77777777" w:rsidTr="004600B6">
        <w:trPr>
          <w:trHeight w:val="712"/>
        </w:trPr>
        <w:tc>
          <w:tcPr>
            <w:tcW w:w="3222" w:type="dxa"/>
          </w:tcPr>
          <w:p w14:paraId="2AB2391F" w14:textId="4D6CBCC2" w:rsidR="00625955" w:rsidRDefault="00625955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tendangnhap :nvarchar 50</w:t>
            </w:r>
          </w:p>
          <w:p w14:paraId="299C80C2" w14:textId="2118BF39" w:rsidR="00625955" w:rsidRDefault="00625955" w:rsidP="004600B6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tkhau: varchar 50</w:t>
            </w:r>
          </w:p>
        </w:tc>
      </w:tr>
      <w:tr w:rsidR="00625955" w14:paraId="4E82BA94" w14:textId="77777777" w:rsidTr="004600B6">
        <w:trPr>
          <w:trHeight w:val="371"/>
        </w:trPr>
        <w:tc>
          <w:tcPr>
            <w:tcW w:w="3222" w:type="dxa"/>
          </w:tcPr>
          <w:p w14:paraId="17E944B2" w14:textId="77777777" w:rsidR="00625955" w:rsidRDefault="00625955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dangnhap_Click</w:t>
            </w:r>
          </w:p>
          <w:p w14:paraId="64B9FF44" w14:textId="727B596B" w:rsidR="004600B6" w:rsidRDefault="004600B6" w:rsidP="004600B6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</w:tc>
      </w:tr>
    </w:tbl>
    <w:tbl>
      <w:tblPr>
        <w:tblStyle w:val="LiBang"/>
        <w:tblpPr w:leftFromText="180" w:rightFromText="180" w:vertAnchor="text" w:horzAnchor="page" w:tblpX="6131" w:tblpY="-29"/>
        <w:tblW w:w="0" w:type="auto"/>
        <w:tblLook w:val="04A0" w:firstRow="1" w:lastRow="0" w:firstColumn="1" w:lastColumn="0" w:noHBand="0" w:noVBand="1"/>
      </w:tblPr>
      <w:tblGrid>
        <w:gridCol w:w="3210"/>
      </w:tblGrid>
      <w:tr w:rsidR="004600B6" w14:paraId="460E8E0D" w14:textId="77777777" w:rsidTr="004600B6">
        <w:trPr>
          <w:trHeight w:val="651"/>
        </w:trPr>
        <w:tc>
          <w:tcPr>
            <w:tcW w:w="3210" w:type="dxa"/>
          </w:tcPr>
          <w:p w14:paraId="37D6C9F5" w14:textId="77777777" w:rsidR="004600B6" w:rsidRDefault="004600B6" w:rsidP="004600B6">
            <w:pPr>
              <w:pStyle w:val="oancuaDanhsach"/>
              <w:ind w:left="0"/>
              <w:jc w:val="center"/>
              <w:rPr>
                <w:rStyle w:val="ThamchiuNhnmnh"/>
              </w:rPr>
            </w:pPr>
            <w:r>
              <w:rPr>
                <w:rStyle w:val="ThamchiuNhnmnh"/>
              </w:rPr>
              <w:t>HÓA ĐƠN BÁN</w:t>
            </w:r>
          </w:p>
        </w:tc>
      </w:tr>
      <w:tr w:rsidR="004600B6" w14:paraId="662F0DAA" w14:textId="77777777" w:rsidTr="004600B6">
        <w:trPr>
          <w:trHeight w:val="651"/>
        </w:trPr>
        <w:tc>
          <w:tcPr>
            <w:tcW w:w="3210" w:type="dxa"/>
          </w:tcPr>
          <w:p w14:paraId="65612862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hoadonban: nvarchar50</w:t>
            </w:r>
          </w:p>
          <w:p w14:paraId="3E399B2B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hoadonban: double</w:t>
            </w:r>
          </w:p>
          <w:p w14:paraId="64E07EFB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nv:double</w:t>
            </w:r>
          </w:p>
          <w:p w14:paraId="30D24288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soluong: int</w:t>
            </w:r>
          </w:p>
          <w:p w14:paraId="638E53BB" w14:textId="3686FD2E" w:rsidR="004600B6" w:rsidRPr="004600B6" w:rsidRDefault="004600B6" w:rsidP="004600B6">
            <w:pPr>
              <w:pStyle w:val="oancuaDanhsach"/>
              <w:ind w:left="0"/>
              <w:rPr>
                <w:rStyle w:val="ThamchiuNhnmnh"/>
                <w:rFonts w:ascii="Consolas" w:hAnsi="Consolas" w:cs="Consolas"/>
                <w:b w:val="0"/>
                <w:bCs w:val="0"/>
                <w:smallCaps w:val="0"/>
                <w:color w:val="000000"/>
                <w:spacing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diachi: nvarchar 50</w:t>
            </w:r>
          </w:p>
        </w:tc>
      </w:tr>
      <w:tr w:rsidR="004600B6" w14:paraId="55C91A46" w14:textId="77777777" w:rsidTr="004600B6">
        <w:trPr>
          <w:trHeight w:val="651"/>
        </w:trPr>
        <w:tc>
          <w:tcPr>
            <w:tcW w:w="3210" w:type="dxa"/>
          </w:tcPr>
          <w:p w14:paraId="34EA2EF7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inhoadon_Click</w:t>
            </w:r>
          </w:p>
          <w:p w14:paraId="5CA93C58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sua_Click</w:t>
            </w:r>
          </w:p>
          <w:p w14:paraId="7109BE0B" w14:textId="77777777" w:rsidR="004600B6" w:rsidRDefault="004600B6" w:rsidP="004600B6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quaylai_Click</w:t>
            </w:r>
          </w:p>
          <w:p w14:paraId="362C1FB4" w14:textId="50476EA7" w:rsidR="004600B6" w:rsidRDefault="004600B6" w:rsidP="004600B6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</w:tc>
      </w:tr>
    </w:tbl>
    <w:tbl>
      <w:tblPr>
        <w:tblStyle w:val="LiBang"/>
        <w:tblpPr w:leftFromText="180" w:rightFromText="180" w:vertAnchor="text" w:horzAnchor="margin" w:tblpY="4461"/>
        <w:tblW w:w="0" w:type="auto"/>
        <w:tblLook w:val="04A0" w:firstRow="1" w:lastRow="0" w:firstColumn="1" w:lastColumn="0" w:noHBand="0" w:noVBand="1"/>
      </w:tblPr>
      <w:tblGrid>
        <w:gridCol w:w="2190"/>
      </w:tblGrid>
      <w:tr w:rsidR="004600B6" w14:paraId="30EED69E" w14:textId="77777777" w:rsidTr="00D300D1">
        <w:trPr>
          <w:trHeight w:val="616"/>
        </w:trPr>
        <w:tc>
          <w:tcPr>
            <w:tcW w:w="2190" w:type="dxa"/>
          </w:tcPr>
          <w:p w14:paraId="2FE64B98" w14:textId="0FCADAF6" w:rsidR="004600B6" w:rsidRDefault="004600B6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HÓA ĐƠN NHẬP</w:t>
            </w:r>
          </w:p>
        </w:tc>
      </w:tr>
      <w:tr w:rsidR="004600B6" w14:paraId="4C566D6D" w14:textId="77777777" w:rsidTr="00D300D1">
        <w:trPr>
          <w:trHeight w:val="616"/>
        </w:trPr>
        <w:tc>
          <w:tcPr>
            <w:tcW w:w="2190" w:type="dxa"/>
          </w:tcPr>
          <w:p w14:paraId="76B82690" w14:textId="2E5EBDA2" w:rsidR="004600B6" w:rsidRDefault="004600B6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luong: int</w:t>
            </w:r>
          </w:p>
          <w:p w14:paraId="5674E6CD" w14:textId="77777777" w:rsidR="004600B6" w:rsidRDefault="004600B6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ngia: double</w:t>
            </w:r>
          </w:p>
          <w:p w14:paraId="55AC416A" w14:textId="6E6FE13E" w:rsidR="004600B6" w:rsidRDefault="004600B6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ngtien: doubl</w:t>
            </w:r>
            <w:r w:rsidR="00D300D1">
              <w:rPr>
                <w:rFonts w:ascii="Consolas" w:hAnsi="Consolas" w:cs="Consolas"/>
                <w:color w:val="000000"/>
                <w:sz w:val="19"/>
                <w:szCs w:val="19"/>
              </w:rPr>
              <w:t>e</w:t>
            </w:r>
          </w:p>
        </w:tc>
      </w:tr>
      <w:tr w:rsidR="004600B6" w14:paraId="5DB54373" w14:textId="77777777" w:rsidTr="00D300D1">
        <w:trPr>
          <w:trHeight w:val="616"/>
        </w:trPr>
        <w:tc>
          <w:tcPr>
            <w:tcW w:w="2190" w:type="dxa"/>
          </w:tcPr>
          <w:p w14:paraId="3EE81D3E" w14:textId="77777777" w:rsidR="004600B6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lammoi_Click</w:t>
            </w:r>
          </w:p>
          <w:p w14:paraId="13E6EC3B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em_Click</w:t>
            </w:r>
          </w:p>
          <w:p w14:paraId="27A170F7" w14:textId="395F9923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sua_Click btnquaylai_Click</w:t>
            </w:r>
          </w:p>
          <w:p w14:paraId="2382B7AC" w14:textId="68CD00CC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  <w:p w14:paraId="2AB0DA59" w14:textId="673C31D5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xoa_Click</w:t>
            </w:r>
          </w:p>
        </w:tc>
      </w:tr>
    </w:tbl>
    <w:tbl>
      <w:tblPr>
        <w:tblStyle w:val="LiBang"/>
        <w:tblpPr w:leftFromText="180" w:rightFromText="180" w:vertAnchor="page" w:horzAnchor="margin" w:tblpXSpec="center" w:tblpY="4271"/>
        <w:tblW w:w="0" w:type="auto"/>
        <w:tblLook w:val="04A0" w:firstRow="1" w:lastRow="0" w:firstColumn="1" w:lastColumn="0" w:noHBand="0" w:noVBand="1"/>
      </w:tblPr>
      <w:tblGrid>
        <w:gridCol w:w="4499"/>
      </w:tblGrid>
      <w:tr w:rsidR="00D300D1" w14:paraId="70E49541" w14:textId="77777777" w:rsidTr="00D300D1">
        <w:trPr>
          <w:trHeight w:val="757"/>
        </w:trPr>
        <w:tc>
          <w:tcPr>
            <w:tcW w:w="4499" w:type="dxa"/>
          </w:tcPr>
          <w:p w14:paraId="47570842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MENU</w:t>
            </w:r>
          </w:p>
        </w:tc>
      </w:tr>
      <w:tr w:rsidR="00D300D1" w14:paraId="60EBA135" w14:textId="77777777" w:rsidTr="00D300D1">
        <w:trPr>
          <w:trHeight w:val="757"/>
        </w:trPr>
        <w:tc>
          <w:tcPr>
            <w:tcW w:w="4499" w:type="dxa"/>
          </w:tcPr>
          <w:p w14:paraId="0C3ED12F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</w:p>
        </w:tc>
      </w:tr>
      <w:tr w:rsidR="00D300D1" w14:paraId="3FC67034" w14:textId="77777777" w:rsidTr="00D300D1">
        <w:trPr>
          <w:trHeight w:val="757"/>
        </w:trPr>
        <w:tc>
          <w:tcPr>
            <w:tcW w:w="4499" w:type="dxa"/>
          </w:tcPr>
          <w:p w14:paraId="4A9463BE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quảnLýThôngTinToolStripMenuItem_Click</w:t>
            </w:r>
          </w:p>
          <w:p w14:paraId="39C342AC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MáyTínhToolStripMenuItem_Click</w:t>
            </w:r>
          </w:p>
          <w:p w14:paraId="12E18160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NhânViênToolStripMenuItem_Click</w:t>
            </w:r>
          </w:p>
          <w:p w14:paraId="702CFEE3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NhàCungCấpToolStripMenuItem_Click</w:t>
            </w:r>
          </w:p>
          <w:p w14:paraId="093B4174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HóaĐơnToolStripMenuItem_Click</w:t>
            </w:r>
          </w:p>
          <w:p w14:paraId="414AC3B3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óaĐơnNhậpToolStripMenuItem_Click</w:t>
            </w:r>
          </w:p>
          <w:p w14:paraId="6C428B95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óaĐơnBánToolStripMenuItem_Click</w:t>
            </w:r>
          </w:p>
          <w:p w14:paraId="4FF1C000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KháchHàngToolStripMenuItem_Click</w:t>
            </w:r>
          </w:p>
          <w:p w14:paraId="085F96FF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ôngTinMáyTínhToolStripMenuItem1_Click</w:t>
            </w:r>
          </w:p>
          <w:p w14:paraId="563063B1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oátToolStripMenuItem_Click</w:t>
            </w:r>
          </w:p>
          <w:p w14:paraId="196D59D7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quayLaijToolStripMenuItem_Click</w:t>
            </w:r>
          </w:p>
          <w:p w14:paraId="131C4D19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hốngKêToolStripMenuItem_Click</w:t>
            </w:r>
          </w:p>
        </w:tc>
      </w:tr>
    </w:tbl>
    <w:p w14:paraId="5B126DA4" w14:textId="77777777" w:rsidR="004600B6" w:rsidRDefault="004600B6" w:rsidP="00625955">
      <w:pPr>
        <w:pStyle w:val="oancuaDanhsach"/>
        <w:ind w:left="1080"/>
        <w:rPr>
          <w:rStyle w:val="ThamchiuNhnmnh"/>
        </w:rPr>
      </w:pPr>
      <w:r>
        <w:rPr>
          <w:rStyle w:val="ThamchiuNhnmnh"/>
        </w:rPr>
        <w:br w:type="textWrapping" w:clear="all"/>
      </w:r>
    </w:p>
    <w:p w14:paraId="3BD2E13D" w14:textId="5D81E3F1" w:rsidR="00625955" w:rsidRDefault="00625955" w:rsidP="00625955">
      <w:pPr>
        <w:pStyle w:val="oancuaDanhsach"/>
        <w:ind w:left="1080"/>
        <w:rPr>
          <w:rStyle w:val="ThamchiuNhnmnh"/>
        </w:rPr>
      </w:pPr>
    </w:p>
    <w:tbl>
      <w:tblPr>
        <w:tblStyle w:val="LiBang"/>
        <w:tblpPr w:leftFromText="180" w:rightFromText="180" w:vertAnchor="text" w:horzAnchor="page" w:tblpX="7811" w:tblpY="263"/>
        <w:tblW w:w="0" w:type="auto"/>
        <w:tblLook w:val="04A0" w:firstRow="1" w:lastRow="0" w:firstColumn="1" w:lastColumn="0" w:noHBand="0" w:noVBand="1"/>
      </w:tblPr>
      <w:tblGrid>
        <w:gridCol w:w="2539"/>
      </w:tblGrid>
      <w:tr w:rsidR="00D300D1" w14:paraId="739A6EE6" w14:textId="77777777" w:rsidTr="00D300D1">
        <w:trPr>
          <w:trHeight w:val="985"/>
        </w:trPr>
        <w:tc>
          <w:tcPr>
            <w:tcW w:w="2539" w:type="dxa"/>
          </w:tcPr>
          <w:p w14:paraId="6E98B667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KHÁCH HÀNG</w:t>
            </w:r>
          </w:p>
        </w:tc>
      </w:tr>
      <w:tr w:rsidR="00D300D1" w14:paraId="6FD6B34F" w14:textId="77777777" w:rsidTr="00D300D1">
        <w:trPr>
          <w:trHeight w:val="985"/>
        </w:trPr>
        <w:tc>
          <w:tcPr>
            <w:tcW w:w="2539" w:type="dxa"/>
          </w:tcPr>
          <w:p w14:paraId="069D5389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kh: varchar20</w:t>
            </w:r>
          </w:p>
          <w:p w14:paraId="5C9A6A7C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sdt: int</w:t>
            </w:r>
          </w:p>
          <w:p w14:paraId="2AF40E56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tenkh: varchar</w:t>
            </w:r>
          </w:p>
        </w:tc>
      </w:tr>
      <w:tr w:rsidR="00D300D1" w14:paraId="3E4309B7" w14:textId="77777777" w:rsidTr="00D300D1">
        <w:trPr>
          <w:trHeight w:val="985"/>
        </w:trPr>
        <w:tc>
          <w:tcPr>
            <w:tcW w:w="2539" w:type="dxa"/>
          </w:tcPr>
          <w:p w14:paraId="1AA9D523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lammoi_Click</w:t>
            </w:r>
          </w:p>
          <w:p w14:paraId="006267E0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em_Click</w:t>
            </w:r>
          </w:p>
          <w:p w14:paraId="5A37ACC7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sua_Click</w:t>
            </w:r>
          </w:p>
          <w:p w14:paraId="24EC352C" w14:textId="77777777" w:rsidR="00D300D1" w:rsidRDefault="00D300D1" w:rsidP="00D300D1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xoa_Click</w:t>
            </w:r>
          </w:p>
          <w:p w14:paraId="14C0A9E9" w14:textId="77777777" w:rsidR="00D300D1" w:rsidRDefault="00D300D1" w:rsidP="00D300D1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</w:tc>
      </w:tr>
    </w:tbl>
    <w:p w14:paraId="745D569C" w14:textId="3BD0A6AB" w:rsidR="00625955" w:rsidRDefault="00625955" w:rsidP="00625955">
      <w:pPr>
        <w:pStyle w:val="oancuaDanhsach"/>
        <w:ind w:left="1080"/>
        <w:rPr>
          <w:rStyle w:val="ThamchiuNhnmnh"/>
        </w:rPr>
      </w:pPr>
    </w:p>
    <w:tbl>
      <w:tblPr>
        <w:tblStyle w:val="LiBang"/>
        <w:tblW w:w="0" w:type="auto"/>
        <w:tblInd w:w="1080" w:type="dxa"/>
        <w:tblLook w:val="04A0" w:firstRow="1" w:lastRow="0" w:firstColumn="1" w:lastColumn="0" w:noHBand="0" w:noVBand="1"/>
      </w:tblPr>
      <w:tblGrid>
        <w:gridCol w:w="2425"/>
      </w:tblGrid>
      <w:tr w:rsidR="00D300D1" w14:paraId="590800C6" w14:textId="77777777" w:rsidTr="00D300D1">
        <w:trPr>
          <w:trHeight w:val="449"/>
        </w:trPr>
        <w:tc>
          <w:tcPr>
            <w:tcW w:w="2425" w:type="dxa"/>
          </w:tcPr>
          <w:p w14:paraId="403F5761" w14:textId="0B7B5723" w:rsidR="00D300D1" w:rsidRDefault="00D300D1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nhà cung cấp</w:t>
            </w:r>
          </w:p>
        </w:tc>
      </w:tr>
      <w:tr w:rsidR="00D300D1" w14:paraId="1A82B2A5" w14:textId="77777777" w:rsidTr="00D300D1">
        <w:trPr>
          <w:trHeight w:val="449"/>
        </w:trPr>
        <w:tc>
          <w:tcPr>
            <w:tcW w:w="2425" w:type="dxa"/>
          </w:tcPr>
          <w:p w14:paraId="23129249" w14:textId="35CAB349" w:rsidR="00D300D1" w:rsidRPr="006B685E" w:rsidRDefault="00D300D1" w:rsidP="00625955">
            <w:pPr>
              <w:pStyle w:val="oancuaDanhsach"/>
              <w:ind w:left="0"/>
              <w:rPr>
                <w:rStyle w:val="ThamchiuNhnmnh"/>
                <w:rFonts w:ascii="Consolas" w:hAnsi="Consolas" w:cs="Consolas"/>
                <w:b w:val="0"/>
                <w:bCs w:val="0"/>
                <w:smallCaps w:val="0"/>
                <w:color w:val="000000"/>
                <w:spacing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mancc: varchar50</w:t>
            </w:r>
          </w:p>
        </w:tc>
      </w:tr>
      <w:tr w:rsidR="00D300D1" w14:paraId="22331250" w14:textId="77777777" w:rsidTr="00D300D1">
        <w:trPr>
          <w:trHeight w:val="449"/>
        </w:trPr>
        <w:tc>
          <w:tcPr>
            <w:tcW w:w="2425" w:type="dxa"/>
          </w:tcPr>
          <w:p w14:paraId="3E11BE35" w14:textId="77777777" w:rsidR="00D300D1" w:rsidRDefault="00D300D1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em_Click</w:t>
            </w:r>
          </w:p>
          <w:p w14:paraId="72D099DD" w14:textId="77777777" w:rsidR="00D300D1" w:rsidRDefault="00D300D1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sua_Click</w:t>
            </w:r>
          </w:p>
          <w:p w14:paraId="166CB509" w14:textId="77777777" w:rsidR="00D300D1" w:rsidRDefault="00D300D1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quaylai_Click</w:t>
            </w:r>
          </w:p>
          <w:p w14:paraId="2E379E6D" w14:textId="77777777" w:rsidR="00D300D1" w:rsidRDefault="00D300D1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xoa_Click</w:t>
            </w:r>
          </w:p>
          <w:p w14:paraId="230C194B" w14:textId="048720ED" w:rsidR="00D300D1" w:rsidRDefault="00D300D1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</w:tc>
      </w:tr>
    </w:tbl>
    <w:p w14:paraId="4E96BBAC" w14:textId="3A382E80" w:rsidR="00625955" w:rsidRDefault="00625955" w:rsidP="00625955">
      <w:pPr>
        <w:pStyle w:val="oancuaDanhsach"/>
        <w:ind w:left="1080"/>
        <w:rPr>
          <w:rStyle w:val="ThamchiuNhnmnh"/>
        </w:rPr>
      </w:pPr>
    </w:p>
    <w:tbl>
      <w:tblPr>
        <w:tblStyle w:val="LiBang"/>
        <w:tblW w:w="0" w:type="auto"/>
        <w:tblInd w:w="1080" w:type="dxa"/>
        <w:tblLook w:val="04A0" w:firstRow="1" w:lastRow="0" w:firstColumn="1" w:lastColumn="0" w:noHBand="0" w:noVBand="1"/>
      </w:tblPr>
      <w:tblGrid>
        <w:gridCol w:w="1888"/>
      </w:tblGrid>
      <w:tr w:rsidR="006B685E" w14:paraId="59AF6D6B" w14:textId="77777777" w:rsidTr="006B685E">
        <w:trPr>
          <w:trHeight w:val="523"/>
        </w:trPr>
        <w:tc>
          <w:tcPr>
            <w:tcW w:w="1470" w:type="dxa"/>
          </w:tcPr>
          <w:p w14:paraId="165F1B85" w14:textId="338CAEB7" w:rsidR="006B685E" w:rsidRDefault="006B685E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NHÂN VIÊN</w:t>
            </w:r>
          </w:p>
        </w:tc>
      </w:tr>
      <w:tr w:rsidR="006B685E" w14:paraId="02EE5E2F" w14:textId="77777777" w:rsidTr="006B685E">
        <w:trPr>
          <w:trHeight w:val="523"/>
        </w:trPr>
        <w:tc>
          <w:tcPr>
            <w:tcW w:w="1470" w:type="dxa"/>
          </w:tcPr>
          <w:p w14:paraId="3A05933D" w14:textId="77777777" w:rsidR="006B685E" w:rsidRDefault="006B685E" w:rsidP="00625955">
            <w:pPr>
              <w:pStyle w:val="oancuaDanhsach"/>
              <w:ind w:left="0"/>
              <w:rPr>
                <w:rStyle w:val="ThamchiuNhnmnh"/>
              </w:rPr>
            </w:pPr>
          </w:p>
        </w:tc>
      </w:tr>
      <w:tr w:rsidR="006B685E" w14:paraId="4B8B35D3" w14:textId="77777777" w:rsidTr="006B685E">
        <w:trPr>
          <w:trHeight w:val="523"/>
        </w:trPr>
        <w:tc>
          <w:tcPr>
            <w:tcW w:w="1470" w:type="dxa"/>
          </w:tcPr>
          <w:p w14:paraId="61E5C7CC" w14:textId="77777777" w:rsidR="006B685E" w:rsidRDefault="006B685E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lammoi_Click</w:t>
            </w:r>
          </w:p>
          <w:p w14:paraId="1D8229A4" w14:textId="77777777" w:rsidR="006B685E" w:rsidRDefault="006B685E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em_Click</w:t>
            </w:r>
          </w:p>
          <w:p w14:paraId="18ECE89D" w14:textId="77777777" w:rsidR="006B685E" w:rsidRDefault="006B685E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sua_Click</w:t>
            </w:r>
          </w:p>
          <w:p w14:paraId="158EA132" w14:textId="77777777" w:rsidR="006B685E" w:rsidRDefault="006B685E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xoa_Click</w:t>
            </w:r>
          </w:p>
          <w:p w14:paraId="61BCED1B" w14:textId="77777777" w:rsidR="006B685E" w:rsidRDefault="006B685E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quaylai_Click</w:t>
            </w:r>
          </w:p>
          <w:p w14:paraId="0D9FEE72" w14:textId="0053586D" w:rsidR="006B685E" w:rsidRDefault="006B685E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</w:tc>
      </w:tr>
    </w:tbl>
    <w:p w14:paraId="185CBD25" w14:textId="6CD294DD" w:rsidR="006B685E" w:rsidRDefault="006B685E" w:rsidP="00625955">
      <w:pPr>
        <w:pStyle w:val="oancuaDanhsach"/>
        <w:ind w:left="1080"/>
        <w:rPr>
          <w:rStyle w:val="ThamchiuNhnmnh"/>
        </w:rPr>
      </w:pPr>
    </w:p>
    <w:p w14:paraId="65A5DA65" w14:textId="26B83520" w:rsidR="00AC3733" w:rsidRDefault="00AC3733" w:rsidP="00625955">
      <w:pPr>
        <w:pStyle w:val="oancuaDanhsach"/>
        <w:ind w:left="1080"/>
        <w:rPr>
          <w:rStyle w:val="ThamchiuNhnmnh"/>
        </w:rPr>
      </w:pPr>
    </w:p>
    <w:tbl>
      <w:tblPr>
        <w:tblStyle w:val="LiBang"/>
        <w:tblW w:w="0" w:type="auto"/>
        <w:tblInd w:w="1080" w:type="dxa"/>
        <w:tblLook w:val="04A0" w:firstRow="1" w:lastRow="0" w:firstColumn="1" w:lastColumn="0" w:noHBand="0" w:noVBand="1"/>
      </w:tblPr>
      <w:tblGrid>
        <w:gridCol w:w="2450"/>
      </w:tblGrid>
      <w:tr w:rsidR="00AC3733" w14:paraId="59BA2C59" w14:textId="77777777" w:rsidTr="00AC3733">
        <w:trPr>
          <w:trHeight w:val="456"/>
        </w:trPr>
        <w:tc>
          <w:tcPr>
            <w:tcW w:w="2450" w:type="dxa"/>
          </w:tcPr>
          <w:p w14:paraId="4EC43F38" w14:textId="72F0B8F7" w:rsidR="00AC3733" w:rsidRDefault="00AC3733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Style w:val="ThamchiuNhnmnh"/>
              </w:rPr>
              <w:t>THỐNG KÊ</w:t>
            </w:r>
          </w:p>
        </w:tc>
      </w:tr>
      <w:tr w:rsidR="00AC3733" w14:paraId="0F84EF7D" w14:textId="77777777" w:rsidTr="00AC3733">
        <w:trPr>
          <w:trHeight w:val="456"/>
        </w:trPr>
        <w:tc>
          <w:tcPr>
            <w:tcW w:w="2450" w:type="dxa"/>
          </w:tcPr>
          <w:p w14:paraId="5644267A" w14:textId="77777777" w:rsidR="00AC3733" w:rsidRDefault="00AC3733" w:rsidP="00625955">
            <w:pPr>
              <w:pStyle w:val="oancuaDanhsach"/>
              <w:ind w:left="0"/>
              <w:rPr>
                <w:rStyle w:val="ThamchiuNhnmnh"/>
              </w:rPr>
            </w:pPr>
          </w:p>
        </w:tc>
      </w:tr>
      <w:tr w:rsidR="00AC3733" w14:paraId="45A0A90D" w14:textId="77777777" w:rsidTr="00AC3733">
        <w:trPr>
          <w:trHeight w:val="456"/>
        </w:trPr>
        <w:tc>
          <w:tcPr>
            <w:tcW w:w="2450" w:type="dxa"/>
          </w:tcPr>
          <w:p w14:paraId="6C4CFE6C" w14:textId="77777777" w:rsidR="00AC3733" w:rsidRDefault="00AC3733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ngke_Click</w:t>
            </w:r>
          </w:p>
          <w:p w14:paraId="6CC63CEC" w14:textId="77777777" w:rsidR="00AC3733" w:rsidRDefault="00AC3733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hoat_Click</w:t>
            </w:r>
          </w:p>
          <w:p w14:paraId="39F0C61B" w14:textId="77777777" w:rsidR="00AC3733" w:rsidRDefault="00AC3733" w:rsidP="00625955">
            <w:pPr>
              <w:pStyle w:val="oancuaDanhsach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quaylai_Click</w:t>
            </w:r>
          </w:p>
          <w:p w14:paraId="79E447BA" w14:textId="69D9F77F" w:rsidR="00AC3733" w:rsidRDefault="00AC3733" w:rsidP="00625955">
            <w:pPr>
              <w:pStyle w:val="oancuaDanhsach"/>
              <w:ind w:left="0"/>
              <w:rPr>
                <w:rStyle w:val="ThamchiuNhnmnh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tntimkiem_Click</w:t>
            </w:r>
          </w:p>
        </w:tc>
      </w:tr>
    </w:tbl>
    <w:p w14:paraId="03DADDB4" w14:textId="77777777" w:rsidR="00AC3733" w:rsidRPr="00625955" w:rsidRDefault="00AC3733" w:rsidP="00625955">
      <w:pPr>
        <w:pStyle w:val="oancuaDanhsach"/>
        <w:ind w:left="1080"/>
        <w:rPr>
          <w:rStyle w:val="ThamchiuNhnmnh"/>
        </w:rPr>
      </w:pPr>
    </w:p>
    <w:sectPr w:rsidR="00AC3733" w:rsidRPr="00625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862D0" w14:textId="77777777" w:rsidR="00A43DB3" w:rsidRDefault="00A43DB3" w:rsidP="00625955">
      <w:pPr>
        <w:spacing w:after="0" w:line="240" w:lineRule="auto"/>
      </w:pPr>
      <w:r>
        <w:separator/>
      </w:r>
    </w:p>
  </w:endnote>
  <w:endnote w:type="continuationSeparator" w:id="0">
    <w:p w14:paraId="5905A9E9" w14:textId="77777777" w:rsidR="00A43DB3" w:rsidRDefault="00A43DB3" w:rsidP="00625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2EEC0" w14:textId="77777777" w:rsidR="00A43DB3" w:rsidRDefault="00A43DB3" w:rsidP="00625955">
      <w:pPr>
        <w:spacing w:after="0" w:line="240" w:lineRule="auto"/>
      </w:pPr>
      <w:r>
        <w:separator/>
      </w:r>
    </w:p>
  </w:footnote>
  <w:footnote w:type="continuationSeparator" w:id="0">
    <w:p w14:paraId="16A0273F" w14:textId="77777777" w:rsidR="00A43DB3" w:rsidRDefault="00A43DB3" w:rsidP="00625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9C2F98"/>
    <w:multiLevelType w:val="hybridMultilevel"/>
    <w:tmpl w:val="EA9E5584"/>
    <w:lvl w:ilvl="0" w:tplc="97BEF3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014C2F"/>
    <w:multiLevelType w:val="hybridMultilevel"/>
    <w:tmpl w:val="FC18E2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C4F4206"/>
    <w:multiLevelType w:val="hybridMultilevel"/>
    <w:tmpl w:val="860E3164"/>
    <w:lvl w:ilvl="0" w:tplc="28B6117E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jWzNDc0MgHSpko6SsGpxcWZ+XkgBUa1ABPoBmUsAAAA"/>
  </w:docVars>
  <w:rsids>
    <w:rsidRoot w:val="00625955"/>
    <w:rsid w:val="004600B6"/>
    <w:rsid w:val="00606370"/>
    <w:rsid w:val="00625955"/>
    <w:rsid w:val="006B685E"/>
    <w:rsid w:val="00740B8E"/>
    <w:rsid w:val="00A43DB3"/>
    <w:rsid w:val="00AC3733"/>
    <w:rsid w:val="00D30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2E75"/>
  <w15:chartTrackingRefBased/>
  <w15:docId w15:val="{3962A6EC-A1C7-4D13-A001-C8FB2EEBD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625955"/>
    <w:pPr>
      <w:ind w:left="720"/>
      <w:contextualSpacing/>
    </w:pPr>
  </w:style>
  <w:style w:type="paragraph" w:styleId="utrang">
    <w:name w:val="header"/>
    <w:basedOn w:val="Binhthng"/>
    <w:link w:val="utrangChar"/>
    <w:uiPriority w:val="99"/>
    <w:unhideWhenUsed/>
    <w:rsid w:val="0062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625955"/>
  </w:style>
  <w:style w:type="paragraph" w:styleId="Chntrang">
    <w:name w:val="footer"/>
    <w:basedOn w:val="Binhthng"/>
    <w:link w:val="ChntrangChar"/>
    <w:uiPriority w:val="99"/>
    <w:unhideWhenUsed/>
    <w:rsid w:val="006259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625955"/>
  </w:style>
  <w:style w:type="character" w:styleId="ThamchiuNhnmnh">
    <w:name w:val="Intense Reference"/>
    <w:basedOn w:val="Phngmcinhcuaoanvn"/>
    <w:uiPriority w:val="32"/>
    <w:qFormat/>
    <w:rsid w:val="00625955"/>
    <w:rPr>
      <w:b/>
      <w:bCs/>
      <w:smallCaps/>
      <w:color w:val="4472C4" w:themeColor="accent1"/>
      <w:spacing w:val="5"/>
    </w:rPr>
  </w:style>
  <w:style w:type="table" w:styleId="LiBang">
    <w:name w:val="Table Grid"/>
    <w:basedOn w:val="BangThngthng"/>
    <w:uiPriority w:val="39"/>
    <w:rsid w:val="00625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 365</dc:creator>
  <cp:keywords/>
  <dc:description/>
  <cp:lastModifiedBy>Office 365</cp:lastModifiedBy>
  <cp:revision>2</cp:revision>
  <dcterms:created xsi:type="dcterms:W3CDTF">2020-12-07T14:37:00Z</dcterms:created>
  <dcterms:modified xsi:type="dcterms:W3CDTF">2020-12-07T15:14:00Z</dcterms:modified>
</cp:coreProperties>
</file>